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revoice</w:t>
      </w:r>
      <w:r>
        <w:t xml:space="preserve"> </w:t>
      </w:r>
      <w:r>
        <w:t xml:space="preserve">asr</w:t>
      </w:r>
    </w:p>
    <w:p>
      <w:pPr>
        <w:pStyle w:val="Date"/>
      </w:pPr>
      <w:r>
        <w:t xml:space="preserve">วันศุกร์ที่</w:t>
      </w:r>
      <w:r>
        <w:t xml:space="preserve"> </w:t>
      </w:r>
      <w:r>
        <w:t xml:space="preserve">7</w:t>
      </w:r>
      <w:r>
        <w:t xml:space="preserve"> </w:t>
      </w:r>
      <w:r>
        <w:t xml:space="preserve">ตุลาคม</w:t>
      </w:r>
      <w:r>
        <w:t xml:space="preserve"> </w:t>
      </w:r>
      <w:r>
        <w:t xml:space="preserve">2565</w:t>
      </w:r>
      <w:r>
        <w:t xml:space="preserve"> </w:t>
      </w:r>
      <w:r>
        <w:t xml:space="preserve">เวลา</w:t>
      </w:r>
      <w:r>
        <w:t xml:space="preserve"> </w:t>
      </w:r>
      <w:r>
        <w:t xml:space="preserve">10.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มขออยู่แล้วเขาบอกว่าไม่ได้หยุดไม่ได้ ตั้งแต่อนุบาลตอนนี้ 7 ขวบมีโอกาสได้ไปเจอ ฝรั่ง มากับเอากุ้งมาด้วยภาษาอังกฤษ ภาษาอังกฤษ เรื่องราวของคุณศรัณย์มันยังมี ผมก็แค่อยากจะลงพื้นที่ครับผม ไม่มี มีแต่คนลอกบาท หน้าที่ของเรา หน้าที่ของเรา มีงานกินงานทำให้หมดมี 50 งานก็ทำให้งานเราอย่าไปเครียด คนไม่ชอบทำไรก็ไม่ใช่ เธอพูดภาษาฝรั่งเศสว่าวิตามินและเข้มข้น ทุกครั้งที่สาย ต้องจบปัญหาเรื้อรัง โจ๊ก ม้าสุรการเต็มที่เลย ไม่ทำ ต่อตั้ง งั้นเดี๋ยวเข้า YouTube ดูนะ FC เสื้อสีแดงนะ ตัวป่ะ อ่านคอมเม้นยัง หมดหวังแล้ว โทรถามด้วยนะ เดี๋ยวนี้ มีใครเห็นโพสต์ algorithm เปลี่ยน เพื่อนเราก็ได้ ออกมาแล้ว สวัสดีวันจันทร์ ที่จะเอาตัวทับระเบิดไว้เ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revoice asr</dc:title>
  <dc:creator/>
  <cp:keywords/>
  <dcterms:created xsi:type="dcterms:W3CDTF">2022-10-07T04:58:24Z</dcterms:created>
  <dcterms:modified xsi:type="dcterms:W3CDTF">2022-10-07T04: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ตุลาคม 2565 เวลา 10.42 น.</vt:lpwstr>
  </property>
  <property fmtid="{D5CDD505-2E9C-101B-9397-08002B2CF9AE}" pid="3" name="subtitle">
    <vt:lpwstr/>
  </property>
</Properties>
</file>